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C7FFCC" w14:textId="77777777" w:rsidR="001325BC" w:rsidRDefault="00B1634D">
      <w:pPr>
        <w:pStyle w:val="a4"/>
      </w:pPr>
      <w:r>
        <w:t>Отчёт по лабораторной работе №7</w:t>
      </w:r>
    </w:p>
    <w:p w14:paraId="6FACECB4" w14:textId="77777777" w:rsidR="001325BC" w:rsidRDefault="00B1634D">
      <w:pPr>
        <w:pStyle w:val="a5"/>
      </w:pPr>
      <w:r>
        <w:t>дисциплина: Математическое моделирование</w:t>
      </w:r>
    </w:p>
    <w:p w14:paraId="5801AD0D" w14:textId="3F5EA2AA" w:rsidR="001325BC" w:rsidRDefault="00F37D5D">
      <w:pPr>
        <w:pStyle w:val="Author"/>
      </w:pPr>
      <w:r>
        <w:t>Миленин Иван Виталь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03423192"/>
        <w:docPartObj>
          <w:docPartGallery w:val="Table of Contents"/>
          <w:docPartUnique/>
        </w:docPartObj>
      </w:sdtPr>
      <w:sdtEndPr/>
      <w:sdtContent>
        <w:p w14:paraId="5358A8B5" w14:textId="77777777" w:rsidR="001325BC" w:rsidRDefault="00B1634D">
          <w:pPr>
            <w:pStyle w:val="ae"/>
          </w:pPr>
          <w:r>
            <w:t>Содержание</w:t>
          </w:r>
        </w:p>
        <w:p w14:paraId="0B4D118E" w14:textId="18BF1772" w:rsidR="00FA20EE" w:rsidRDefault="00B1634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6620200" w:history="1">
            <w:r w:rsidR="00FA20EE" w:rsidRPr="00C05080">
              <w:rPr>
                <w:rStyle w:val="ad"/>
                <w:noProof/>
              </w:rPr>
              <w:t>Цель работы</w:t>
            </w:r>
            <w:r w:rsidR="00FA20EE">
              <w:rPr>
                <w:noProof/>
                <w:webHidden/>
              </w:rPr>
              <w:tab/>
            </w:r>
            <w:r w:rsidR="00FA20EE">
              <w:rPr>
                <w:noProof/>
                <w:webHidden/>
              </w:rPr>
              <w:fldChar w:fldCharType="begin"/>
            </w:r>
            <w:r w:rsidR="00FA20EE">
              <w:rPr>
                <w:noProof/>
                <w:webHidden/>
              </w:rPr>
              <w:instrText xml:space="preserve"> PAGEREF _Toc66620200 \h </w:instrText>
            </w:r>
            <w:r w:rsidR="00FA20EE">
              <w:rPr>
                <w:noProof/>
                <w:webHidden/>
              </w:rPr>
            </w:r>
            <w:r w:rsidR="00FA20EE">
              <w:rPr>
                <w:noProof/>
                <w:webHidden/>
              </w:rPr>
              <w:fldChar w:fldCharType="separate"/>
            </w:r>
            <w:r w:rsidR="00EA007D">
              <w:rPr>
                <w:noProof/>
                <w:webHidden/>
              </w:rPr>
              <w:t>1</w:t>
            </w:r>
            <w:r w:rsidR="00FA20EE">
              <w:rPr>
                <w:noProof/>
                <w:webHidden/>
              </w:rPr>
              <w:fldChar w:fldCharType="end"/>
            </w:r>
          </w:hyperlink>
        </w:p>
        <w:p w14:paraId="26A73A59" w14:textId="3922191D" w:rsidR="00FA20EE" w:rsidRDefault="00AE278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620201" w:history="1">
            <w:r w:rsidR="00FA20EE" w:rsidRPr="00C05080">
              <w:rPr>
                <w:rStyle w:val="ad"/>
                <w:noProof/>
              </w:rPr>
              <w:t>Задание</w:t>
            </w:r>
            <w:r w:rsidR="00FA20EE">
              <w:rPr>
                <w:noProof/>
                <w:webHidden/>
              </w:rPr>
              <w:tab/>
            </w:r>
            <w:r w:rsidR="00FA20EE">
              <w:rPr>
                <w:noProof/>
                <w:webHidden/>
              </w:rPr>
              <w:fldChar w:fldCharType="begin"/>
            </w:r>
            <w:r w:rsidR="00FA20EE">
              <w:rPr>
                <w:noProof/>
                <w:webHidden/>
              </w:rPr>
              <w:instrText xml:space="preserve"> PAGEREF _Toc66620201 \h </w:instrText>
            </w:r>
            <w:r w:rsidR="00FA20EE">
              <w:rPr>
                <w:noProof/>
                <w:webHidden/>
              </w:rPr>
            </w:r>
            <w:r w:rsidR="00FA20EE">
              <w:rPr>
                <w:noProof/>
                <w:webHidden/>
              </w:rPr>
              <w:fldChar w:fldCharType="separate"/>
            </w:r>
            <w:r w:rsidR="00EA007D">
              <w:rPr>
                <w:noProof/>
                <w:webHidden/>
              </w:rPr>
              <w:t>1</w:t>
            </w:r>
            <w:r w:rsidR="00FA20EE">
              <w:rPr>
                <w:noProof/>
                <w:webHidden/>
              </w:rPr>
              <w:fldChar w:fldCharType="end"/>
            </w:r>
          </w:hyperlink>
        </w:p>
        <w:p w14:paraId="78761FED" w14:textId="2A7FFC63" w:rsidR="00FA20EE" w:rsidRDefault="00AE278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620202" w:history="1">
            <w:r w:rsidR="00FA20EE" w:rsidRPr="00C05080">
              <w:rPr>
                <w:rStyle w:val="ad"/>
                <w:noProof/>
              </w:rPr>
              <w:t>Выполнение лабораторной работы</w:t>
            </w:r>
            <w:r w:rsidR="00FA20EE">
              <w:rPr>
                <w:noProof/>
                <w:webHidden/>
              </w:rPr>
              <w:tab/>
            </w:r>
            <w:r w:rsidR="00FA20EE">
              <w:rPr>
                <w:noProof/>
                <w:webHidden/>
              </w:rPr>
              <w:fldChar w:fldCharType="begin"/>
            </w:r>
            <w:r w:rsidR="00FA20EE">
              <w:rPr>
                <w:noProof/>
                <w:webHidden/>
              </w:rPr>
              <w:instrText xml:space="preserve"> PAGEREF _Toc66620202 \h </w:instrText>
            </w:r>
            <w:r w:rsidR="00FA20EE">
              <w:rPr>
                <w:noProof/>
                <w:webHidden/>
              </w:rPr>
            </w:r>
            <w:r w:rsidR="00FA20EE">
              <w:rPr>
                <w:noProof/>
                <w:webHidden/>
              </w:rPr>
              <w:fldChar w:fldCharType="separate"/>
            </w:r>
            <w:r w:rsidR="00EA007D">
              <w:rPr>
                <w:noProof/>
                <w:webHidden/>
              </w:rPr>
              <w:t>1</w:t>
            </w:r>
            <w:r w:rsidR="00FA20EE">
              <w:rPr>
                <w:noProof/>
                <w:webHidden/>
              </w:rPr>
              <w:fldChar w:fldCharType="end"/>
            </w:r>
          </w:hyperlink>
        </w:p>
        <w:p w14:paraId="66B3BEC2" w14:textId="6F6CA320" w:rsidR="00FA20EE" w:rsidRDefault="00AE278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620203" w:history="1">
            <w:r w:rsidR="00FA20EE" w:rsidRPr="00C05080">
              <w:rPr>
                <w:rStyle w:val="ad"/>
                <w:noProof/>
              </w:rPr>
              <w:t>Выводы</w:t>
            </w:r>
            <w:r w:rsidR="00FA20EE">
              <w:rPr>
                <w:noProof/>
                <w:webHidden/>
              </w:rPr>
              <w:tab/>
            </w:r>
            <w:r w:rsidR="00FA20EE">
              <w:rPr>
                <w:noProof/>
                <w:webHidden/>
              </w:rPr>
              <w:fldChar w:fldCharType="begin"/>
            </w:r>
            <w:r w:rsidR="00FA20EE">
              <w:rPr>
                <w:noProof/>
                <w:webHidden/>
              </w:rPr>
              <w:instrText xml:space="preserve"> PAGEREF _Toc66620203 \h </w:instrText>
            </w:r>
            <w:r w:rsidR="00FA20EE">
              <w:rPr>
                <w:noProof/>
                <w:webHidden/>
              </w:rPr>
            </w:r>
            <w:r w:rsidR="00FA20EE">
              <w:rPr>
                <w:noProof/>
                <w:webHidden/>
              </w:rPr>
              <w:fldChar w:fldCharType="separate"/>
            </w:r>
            <w:r w:rsidR="00EA007D">
              <w:rPr>
                <w:noProof/>
                <w:webHidden/>
              </w:rPr>
              <w:t>4</w:t>
            </w:r>
            <w:r w:rsidR="00FA20EE">
              <w:rPr>
                <w:noProof/>
                <w:webHidden/>
              </w:rPr>
              <w:fldChar w:fldCharType="end"/>
            </w:r>
          </w:hyperlink>
        </w:p>
        <w:p w14:paraId="18A9F577" w14:textId="77777777" w:rsidR="001325BC" w:rsidRDefault="00B1634D">
          <w:r>
            <w:fldChar w:fldCharType="end"/>
          </w:r>
        </w:p>
      </w:sdtContent>
    </w:sdt>
    <w:p w14:paraId="4B3A99AA" w14:textId="77777777" w:rsidR="001325BC" w:rsidRDefault="00B1634D">
      <w:pPr>
        <w:pStyle w:val="1"/>
      </w:pPr>
      <w:bookmarkStart w:id="0" w:name="_Toc66620200"/>
      <w:bookmarkStart w:id="1" w:name="цель-работы"/>
      <w:r>
        <w:t>Цель работы</w:t>
      </w:r>
      <w:bookmarkEnd w:id="0"/>
    </w:p>
    <w:p w14:paraId="2225FAE2" w14:textId="77777777" w:rsidR="001325BC" w:rsidRDefault="00B1634D">
      <w:pPr>
        <w:pStyle w:val="FirstParagraph"/>
      </w:pPr>
      <w:r>
        <w:t>Построить график распространения рекламы.</w:t>
      </w:r>
    </w:p>
    <w:p w14:paraId="261667B3" w14:textId="77777777" w:rsidR="001325BC" w:rsidRDefault="00B1634D">
      <w:pPr>
        <w:pStyle w:val="1"/>
      </w:pPr>
      <w:bookmarkStart w:id="2" w:name="_Toc66620201"/>
      <w:bookmarkStart w:id="3" w:name="задание"/>
      <w:bookmarkEnd w:id="1"/>
      <w:r>
        <w:t>Задание</w:t>
      </w:r>
      <w:bookmarkEnd w:id="2"/>
    </w:p>
    <w:p w14:paraId="44950F53" w14:textId="43521DB4" w:rsidR="001325BC" w:rsidRDefault="00F37D5D">
      <w:pPr>
        <w:pStyle w:val="FirstParagraph"/>
      </w:pPr>
      <w:r>
        <w:rPr>
          <w:b/>
          <w:bCs/>
        </w:rPr>
        <w:t>Вариант 35</w:t>
      </w:r>
      <w:r w:rsidR="00B1634D">
        <w:br/>
        <w:t>Задача: постройте график распространения рекламы, математическая модель которой описывается следующим уравнением:</w:t>
      </w:r>
      <w:r w:rsidR="00B1634D">
        <w:br/>
        <w:t xml:space="preserve">1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8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83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 w:rsidR="00B1634D">
        <w:br/>
        <w:t xml:space="preserve">2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8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83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 w:rsidR="00B1634D">
        <w:br/>
        <w:t xml:space="preserve">3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83*</m:t>
        </m:r>
        <m:r>
          <m:rPr>
            <m:sty m:val="p"/>
          </m:rPr>
          <w:rPr>
            <w:rFonts w:ascii="Cambria Math" w:hAnsi="Cambria Math"/>
          </w:rPr>
          <m:t>sin⁡</m:t>
        </m:r>
        <m:r>
          <w:rPr>
            <w:rFonts w:ascii="Cambria Math" w:hAnsi="Cambria Math"/>
          </w:rPr>
          <m:t>(t)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83</m:t>
        </m:r>
        <m:r>
          <m:rPr>
            <m:sty m:val="p"/>
          </m:rPr>
          <w:rPr>
            <w:rFonts w:ascii="Cambria Math" w:hAnsi="Cambria Math"/>
          </w:rPr>
          <m:t>*sin⁡</m:t>
        </m:r>
        <m:r>
          <w:rPr>
            <w:rFonts w:ascii="Cambria Math" w:hAnsi="Cambria Math"/>
          </w:rPr>
          <m:t>(t)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2579C011" w14:textId="1E2EC881" w:rsidR="001325BC" w:rsidRDefault="00B1634D">
      <w:pPr>
        <w:pStyle w:val="a0"/>
      </w:pPr>
      <w:r>
        <w:t>П</w:t>
      </w:r>
      <w:r w:rsidR="00F37D5D">
        <w:t>ри этом объем аудитории N = 1030</w:t>
      </w:r>
      <w:r>
        <w:t>, в на</w:t>
      </w:r>
      <w:r w:rsidR="00F37D5D">
        <w:t>чальный момент о товаре знает 8</w:t>
      </w:r>
      <w:r>
        <w:t xml:space="preserve"> человек. Для случая 2 определите в какой момент времени скорость распространения рекламы будет иметь максимальное значение.</w:t>
      </w:r>
    </w:p>
    <w:p w14:paraId="4ACA08A5" w14:textId="77777777" w:rsidR="001325BC" w:rsidRDefault="00B1634D">
      <w:pPr>
        <w:pStyle w:val="1"/>
      </w:pPr>
      <w:bookmarkStart w:id="4" w:name="_Toc66620202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43BA6BD2" w14:textId="77777777" w:rsidR="001325BC" w:rsidRDefault="00B1634D">
      <w:pPr>
        <w:pStyle w:val="FirstParagraph"/>
      </w:pPr>
      <w:r>
        <w:rPr>
          <w:b/>
          <w:bCs/>
        </w:rPr>
        <w:t>1. Теоритические сведения</w:t>
      </w:r>
    </w:p>
    <w:p w14:paraId="61C734DF" w14:textId="0A0402DE" w:rsidR="001325BC" w:rsidRDefault="00B1634D">
      <w:pPr>
        <w:pStyle w:val="a0"/>
      </w:pPr>
      <w:r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  <w:r>
        <w:br/>
        <w:t xml:space="preserve">Предположим, что торговыми учреждениями реализуется некоторая продукция, о </w:t>
      </w:r>
      <w:r>
        <w:lastRenderedPageBreak/>
        <w:t>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  <w:r>
        <w:br/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, где N - общее число потенциальных платежеспособных покупателей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8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83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32444A32" w14:textId="77777777" w:rsidR="001325BC" w:rsidRDefault="00B1634D">
      <w:pPr>
        <w:pStyle w:val="a0"/>
      </w:pPr>
      <w:r>
        <w:rPr>
          <w:b/>
          <w:bCs/>
        </w:rPr>
        <w:t>2. Построение графиков</w:t>
      </w:r>
    </w:p>
    <w:p w14:paraId="00DF2B52" w14:textId="77777777" w:rsidR="001325BC" w:rsidRDefault="00B1634D">
      <w:pPr>
        <w:pStyle w:val="a0"/>
      </w:pPr>
      <w:r>
        <w:t>2.1 Написал программу на Modelica:</w:t>
      </w:r>
    </w:p>
    <w:p w14:paraId="0C8DA363" w14:textId="6C1AE204" w:rsidR="001325BC" w:rsidRPr="00FA20EE" w:rsidRDefault="00B1634D">
      <w:pPr>
        <w:pStyle w:val="SourceCode"/>
        <w:rPr>
          <w:lang w:val="en-US"/>
        </w:rPr>
      </w:pPr>
      <w:r w:rsidRPr="00FA20EE">
        <w:rPr>
          <w:rStyle w:val="VerbatimChar"/>
          <w:lang w:val="en-US"/>
        </w:rPr>
        <w:t>model lab07</w:t>
      </w:r>
      <w:r w:rsidRPr="00FA20EE">
        <w:rPr>
          <w:lang w:val="en-US"/>
        </w:rPr>
        <w:br/>
      </w:r>
      <w:r w:rsidR="00F37D5D">
        <w:rPr>
          <w:rStyle w:val="VerbatimChar"/>
          <w:lang w:val="en-US"/>
        </w:rPr>
        <w:t xml:space="preserve">  parameter Real a=0.83</w:t>
      </w:r>
      <w:r w:rsidRPr="00FA20EE">
        <w:rPr>
          <w:rStyle w:val="VerbatimChar"/>
          <w:lang w:val="en-US"/>
        </w:rPr>
        <w:t>;</w:t>
      </w:r>
      <w:r w:rsidRPr="00FA20EE">
        <w:rPr>
          <w:lang w:val="en-US"/>
        </w:rPr>
        <w:br/>
      </w:r>
      <w:r w:rsidR="00F37D5D">
        <w:rPr>
          <w:rStyle w:val="VerbatimChar"/>
          <w:lang w:val="en-US"/>
        </w:rPr>
        <w:t xml:space="preserve">  parameter Real b=0.000083</w:t>
      </w:r>
      <w:r w:rsidRPr="00FA20EE">
        <w:rPr>
          <w:rStyle w:val="VerbatimChar"/>
          <w:lang w:val="en-US"/>
        </w:rPr>
        <w:t>;</w:t>
      </w:r>
      <w:r w:rsidRPr="00FA20EE">
        <w:rPr>
          <w:lang w:val="en-US"/>
        </w:rPr>
        <w:br/>
      </w:r>
      <w:r w:rsidR="00F37D5D">
        <w:rPr>
          <w:rStyle w:val="VerbatimChar"/>
          <w:lang w:val="en-US"/>
        </w:rPr>
        <w:t xml:space="preserve">  parameter Real N=1030</w:t>
      </w:r>
      <w:r w:rsidRPr="00FA20EE">
        <w:rPr>
          <w:rStyle w:val="VerbatimChar"/>
          <w:lang w:val="en-US"/>
        </w:rPr>
        <w:t>;</w:t>
      </w:r>
      <w:r w:rsidRPr="00FA20EE">
        <w:rPr>
          <w:lang w:val="en-US"/>
        </w:rPr>
        <w:br/>
      </w:r>
      <w:r w:rsidR="00F37D5D">
        <w:rPr>
          <w:rStyle w:val="VerbatimChar"/>
          <w:lang w:val="en-US"/>
        </w:rPr>
        <w:t xml:space="preserve">  parameter Real n0=8</w:t>
      </w:r>
      <w:r w:rsidRPr="00FA20EE">
        <w:rPr>
          <w:rStyle w:val="VerbatimChar"/>
          <w:lang w:val="en-US"/>
        </w:rPr>
        <w:t>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Real n(start=n0)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>equation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der(n)=(a+b*n)*(N-n); 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>end lab07;</w:t>
      </w:r>
    </w:p>
    <w:p w14:paraId="30C1C217" w14:textId="77777777" w:rsidR="001325BC" w:rsidRDefault="00B1634D">
      <w:pPr>
        <w:pStyle w:val="FirstParagraph"/>
      </w:pPr>
      <w:r>
        <w:t>Получил следующий график (см. рис. @fig:002).</w:t>
      </w:r>
    </w:p>
    <w:p w14:paraId="143FC962" w14:textId="29CB43A8" w:rsidR="001325BC" w:rsidRDefault="00EA007D">
      <w:pPr>
        <w:pStyle w:val="CaptionedFigure"/>
      </w:pPr>
      <w:r>
        <w:rPr>
          <w:noProof/>
          <w:lang w:eastAsia="ru-RU"/>
        </w:rPr>
        <w:lastRenderedPageBreak/>
        <w:pict w14:anchorId="10B3A1D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0pt;height:202.8pt">
            <v:imagedata r:id="rId7" o:title="2"/>
          </v:shape>
        </w:pict>
      </w:r>
    </w:p>
    <w:p w14:paraId="6E1D6856" w14:textId="77777777" w:rsidR="001325BC" w:rsidRDefault="00B1634D">
      <w:pPr>
        <w:pStyle w:val="ImageCaption"/>
      </w:pPr>
      <w:r>
        <w:t>Рис. 1. График для 1 слусая</w:t>
      </w:r>
    </w:p>
    <w:p w14:paraId="7938A87B" w14:textId="77777777" w:rsidR="001325BC" w:rsidRPr="00EA007D" w:rsidRDefault="00B1634D">
      <w:pPr>
        <w:pStyle w:val="a0"/>
        <w:rPr>
          <w:lang w:val="en-US"/>
        </w:rPr>
      </w:pPr>
      <w:r w:rsidRPr="00EA007D">
        <w:rPr>
          <w:lang w:val="en-US"/>
        </w:rPr>
        <w:t xml:space="preserve">2.2 </w:t>
      </w:r>
      <w:r>
        <w:t>Написал</w:t>
      </w:r>
      <w:r w:rsidRPr="00EA007D">
        <w:rPr>
          <w:lang w:val="en-US"/>
        </w:rPr>
        <w:t xml:space="preserve"> </w:t>
      </w:r>
      <w:r>
        <w:t>программу</w:t>
      </w:r>
      <w:r w:rsidRPr="00EA007D">
        <w:rPr>
          <w:lang w:val="en-US"/>
        </w:rPr>
        <w:t xml:space="preserve"> </w:t>
      </w:r>
      <w:r>
        <w:t>на</w:t>
      </w:r>
      <w:r w:rsidRPr="00EA007D">
        <w:rPr>
          <w:lang w:val="en-US"/>
        </w:rPr>
        <w:t xml:space="preserve"> Modelica:</w:t>
      </w:r>
    </w:p>
    <w:p w14:paraId="0DA47B3C" w14:textId="349F0211" w:rsidR="001325BC" w:rsidRPr="00FA20EE" w:rsidRDefault="00B1634D">
      <w:pPr>
        <w:pStyle w:val="SourceCode"/>
        <w:rPr>
          <w:lang w:val="en-US"/>
        </w:rPr>
      </w:pPr>
      <w:r w:rsidRPr="00FA20EE">
        <w:rPr>
          <w:rStyle w:val="VerbatimChar"/>
          <w:lang w:val="en-US"/>
        </w:rPr>
        <w:t>model lab0702</w:t>
      </w:r>
      <w:r w:rsidRPr="00FA20EE">
        <w:rPr>
          <w:lang w:val="en-US"/>
        </w:rPr>
        <w:br/>
      </w:r>
      <w:r w:rsidR="00F37D5D">
        <w:rPr>
          <w:rStyle w:val="VerbatimChar"/>
          <w:lang w:val="en-US"/>
        </w:rPr>
        <w:t xml:space="preserve">  parameter Real a=0.000083</w:t>
      </w:r>
      <w:r w:rsidRPr="00FA20EE">
        <w:rPr>
          <w:rStyle w:val="VerbatimChar"/>
          <w:lang w:val="en-US"/>
        </w:rPr>
        <w:t>;</w:t>
      </w:r>
      <w:r w:rsidRPr="00FA20EE">
        <w:rPr>
          <w:lang w:val="en-US"/>
        </w:rPr>
        <w:br/>
      </w:r>
      <w:r w:rsidR="00F37D5D">
        <w:rPr>
          <w:rStyle w:val="VerbatimChar"/>
          <w:lang w:val="en-US"/>
        </w:rPr>
        <w:t xml:space="preserve">  parameter Real b=0.83</w:t>
      </w:r>
      <w:r w:rsidRPr="00FA20EE">
        <w:rPr>
          <w:rStyle w:val="VerbatimChar"/>
          <w:lang w:val="en-US"/>
        </w:rPr>
        <w:t>;</w:t>
      </w:r>
      <w:r w:rsidRPr="00FA20EE">
        <w:rPr>
          <w:lang w:val="en-US"/>
        </w:rPr>
        <w:br/>
      </w:r>
      <w:r w:rsidR="00F37D5D">
        <w:rPr>
          <w:rStyle w:val="VerbatimChar"/>
          <w:lang w:val="en-US"/>
        </w:rPr>
        <w:t xml:space="preserve">  parameter Real N=1030</w:t>
      </w:r>
      <w:r w:rsidRPr="00FA20EE">
        <w:rPr>
          <w:rStyle w:val="VerbatimChar"/>
          <w:lang w:val="en-US"/>
        </w:rPr>
        <w:t>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parameter Real</w:t>
      </w:r>
      <w:r w:rsidR="00F37D5D">
        <w:rPr>
          <w:rStyle w:val="VerbatimChar"/>
          <w:lang w:val="en-US"/>
        </w:rPr>
        <w:t xml:space="preserve"> n0=8</w:t>
      </w:r>
      <w:r w:rsidRPr="00FA20EE">
        <w:rPr>
          <w:rStyle w:val="VerbatimChar"/>
          <w:lang w:val="en-US"/>
        </w:rPr>
        <w:t>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Real n(start=n0)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>equation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der(n)=(a+b*n)*(N-n); 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>end lab0702;</w:t>
      </w:r>
    </w:p>
    <w:p w14:paraId="7A186CB5" w14:textId="77777777" w:rsidR="001325BC" w:rsidRDefault="00B1634D">
      <w:pPr>
        <w:pStyle w:val="FirstParagraph"/>
      </w:pPr>
      <w:r>
        <w:t>Получил следующий график (см. рис. @fig:003).</w:t>
      </w:r>
    </w:p>
    <w:p w14:paraId="160F59A3" w14:textId="180B56D8" w:rsidR="001325BC" w:rsidRDefault="00EA007D">
      <w:pPr>
        <w:pStyle w:val="CaptionedFigure"/>
      </w:pPr>
      <w:bookmarkStart w:id="6" w:name="_GoBack"/>
      <w:bookmarkEnd w:id="6"/>
      <w:r>
        <w:rPr>
          <w:noProof/>
          <w:lang w:eastAsia="ru-RU"/>
        </w:rPr>
        <w:pict w14:anchorId="4A37CBD7">
          <v:shape id="_x0000_i1026" type="#_x0000_t75" style="width:480pt;height:204pt">
            <v:imagedata r:id="rId8" o:title="3"/>
          </v:shape>
        </w:pict>
      </w:r>
    </w:p>
    <w:p w14:paraId="65EE7BAF" w14:textId="77777777" w:rsidR="001325BC" w:rsidRDefault="00B1634D">
      <w:pPr>
        <w:pStyle w:val="ImageCaption"/>
      </w:pPr>
      <w:r>
        <w:t>Рис. 2. График для 2 случая</w:t>
      </w:r>
    </w:p>
    <w:p w14:paraId="090BCEA1" w14:textId="77777777" w:rsidR="001325BC" w:rsidRDefault="00B1634D">
      <w:pPr>
        <w:pStyle w:val="1"/>
      </w:pPr>
      <w:bookmarkStart w:id="7" w:name="_Toc66620203"/>
      <w:bookmarkStart w:id="8" w:name="выводы"/>
      <w:bookmarkEnd w:id="5"/>
      <w:r>
        <w:lastRenderedPageBreak/>
        <w:t>Выводы</w:t>
      </w:r>
      <w:bookmarkEnd w:id="7"/>
    </w:p>
    <w:p w14:paraId="2502B91A" w14:textId="77777777" w:rsidR="001325BC" w:rsidRDefault="00B1634D">
      <w:pPr>
        <w:pStyle w:val="FirstParagraph"/>
      </w:pPr>
      <w:r>
        <w:t>Построить график распространения рекламы.</w:t>
      </w:r>
      <w:bookmarkEnd w:id="8"/>
    </w:p>
    <w:sectPr w:rsidR="001325B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708A68" w14:textId="77777777" w:rsidR="00AE2780" w:rsidRDefault="00AE2780">
      <w:pPr>
        <w:spacing w:after="0"/>
      </w:pPr>
      <w:r>
        <w:separator/>
      </w:r>
    </w:p>
  </w:endnote>
  <w:endnote w:type="continuationSeparator" w:id="0">
    <w:p w14:paraId="26A701B3" w14:textId="77777777" w:rsidR="00AE2780" w:rsidRDefault="00AE27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09BB71" w14:textId="77777777" w:rsidR="00AE2780" w:rsidRDefault="00AE2780">
      <w:r>
        <w:separator/>
      </w:r>
    </w:p>
  </w:footnote>
  <w:footnote w:type="continuationSeparator" w:id="0">
    <w:p w14:paraId="4BB52473" w14:textId="77777777" w:rsidR="00AE2780" w:rsidRDefault="00AE27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F600FC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325BC"/>
    <w:rsid w:val="00370168"/>
    <w:rsid w:val="004E29B3"/>
    <w:rsid w:val="00590D07"/>
    <w:rsid w:val="00784D58"/>
    <w:rsid w:val="008B3EDB"/>
    <w:rsid w:val="008D6863"/>
    <w:rsid w:val="00AE2780"/>
    <w:rsid w:val="00B1634D"/>
    <w:rsid w:val="00B86B75"/>
    <w:rsid w:val="00BC48D5"/>
    <w:rsid w:val="00C36279"/>
    <w:rsid w:val="00E315A3"/>
    <w:rsid w:val="00EA007D"/>
    <w:rsid w:val="00F37D5D"/>
    <w:rsid w:val="00FA20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740DF2"/>
  <w15:docId w15:val="{CEC02CA2-C2FF-458A-A128-AB89698D2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A20E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7</vt:lpstr>
    </vt:vector>
  </TitlesOfParts>
  <Company>diakov.net</Company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ван</dc:creator>
  <cp:keywords/>
  <cp:lastModifiedBy>иван</cp:lastModifiedBy>
  <cp:revision>7</cp:revision>
  <cp:lastPrinted>2021-03-27T18:25:00Z</cp:lastPrinted>
  <dcterms:created xsi:type="dcterms:W3CDTF">2021-03-14T10:12:00Z</dcterms:created>
  <dcterms:modified xsi:type="dcterms:W3CDTF">2021-03-27T18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